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52C3" w:rsidRPr="00D7045B" w:rsidRDefault="002D52C3" w:rsidP="00EC4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</w:rPr>
      </w:pPr>
    </w:p>
    <w:p w:rsidR="006A05BC" w:rsidRPr="006A05BC" w:rsidRDefault="006A05BC" w:rsidP="006A05BC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  <w:r w:rsidRPr="00D7045B">
        <w:rPr>
          <w:rFonts w:ascii="Arial" w:hAnsi="Arial" w:cs="Arial"/>
          <w:b/>
          <w:noProof/>
        </w:rPr>
        <w:drawing>
          <wp:anchor distT="0" distB="0" distL="114300" distR="114300" simplePos="0" relativeHeight="251660288" behindDoc="0" locked="0" layoutInCell="1" allowOverlap="1" wp14:anchorId="6C14D305" wp14:editId="75F04992">
            <wp:simplePos x="0" y="0"/>
            <wp:positionH relativeFrom="column">
              <wp:posOffset>-309880</wp:posOffset>
            </wp:positionH>
            <wp:positionV relativeFrom="paragraph">
              <wp:posOffset>201295</wp:posOffset>
            </wp:positionV>
            <wp:extent cx="2118995" cy="550545"/>
            <wp:effectExtent l="0" t="0" r="0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118995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A05BC">
        <w:rPr>
          <w:rFonts w:ascii="Arial" w:eastAsia="Arial" w:hAnsi="Arial" w:cs="Arial"/>
          <w:b/>
          <w:sz w:val="22"/>
          <w:szCs w:val="22"/>
        </w:rPr>
        <w:t>SPECIAL MEETING OF THE BOARD OF EDUCATION</w:t>
      </w:r>
    </w:p>
    <w:p w:rsidR="006A05BC" w:rsidRPr="006A05BC" w:rsidRDefault="006A05BC" w:rsidP="006A05BC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  <w:r w:rsidRPr="006A05BC">
        <w:rPr>
          <w:rFonts w:ascii="Arial" w:eastAsia="Arial" w:hAnsi="Arial" w:cs="Arial"/>
          <w:b/>
          <w:sz w:val="22"/>
          <w:szCs w:val="22"/>
        </w:rPr>
        <w:t>INDEPENDENT SCHOOL DISTRICT NO. #435</w:t>
      </w:r>
    </w:p>
    <w:p w:rsidR="00FA1E7B" w:rsidRPr="00D7045B" w:rsidRDefault="00FA1E7B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</w:rPr>
      </w:pPr>
    </w:p>
    <w:p w:rsidR="00A62993" w:rsidRPr="00D7045B" w:rsidRDefault="006A05BC" w:rsidP="006A05B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r w:rsidRPr="00D7045B"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451E9C30" wp14:editId="425AAC0A">
            <wp:simplePos x="0" y="0"/>
            <wp:positionH relativeFrom="column">
              <wp:posOffset>-285750</wp:posOffset>
            </wp:positionH>
            <wp:positionV relativeFrom="paragraph">
              <wp:posOffset>203200</wp:posOffset>
            </wp:positionV>
            <wp:extent cx="2113915" cy="542925"/>
            <wp:effectExtent l="0" t="0" r="63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28A9">
        <w:rPr>
          <w:rFonts w:ascii="Arial" w:hAnsi="Arial" w:cs="Arial"/>
          <w:b/>
        </w:rPr>
        <w:t>Wednesday</w:t>
      </w:r>
      <w:r w:rsidR="00FA1E7B" w:rsidRPr="00D7045B">
        <w:rPr>
          <w:rFonts w:ascii="Arial" w:hAnsi="Arial" w:cs="Arial"/>
          <w:b/>
        </w:rPr>
        <w:t xml:space="preserve">, </w:t>
      </w:r>
      <w:r w:rsidR="00DB50FE">
        <w:rPr>
          <w:rFonts w:ascii="Arial" w:hAnsi="Arial" w:cs="Arial"/>
          <w:b/>
        </w:rPr>
        <w:t>M</w:t>
      </w:r>
      <w:r>
        <w:rPr>
          <w:rFonts w:ascii="Arial" w:hAnsi="Arial" w:cs="Arial"/>
          <w:b/>
        </w:rPr>
        <w:t>ay 25</w:t>
      </w:r>
      <w:r w:rsidR="007B1D1B" w:rsidRPr="00D7045B">
        <w:rPr>
          <w:rFonts w:ascii="Arial" w:hAnsi="Arial" w:cs="Arial"/>
          <w:b/>
        </w:rPr>
        <w:t xml:space="preserve">, </w:t>
      </w:r>
      <w:r w:rsidR="00FE13D2">
        <w:rPr>
          <w:rFonts w:ascii="Arial" w:hAnsi="Arial" w:cs="Arial"/>
          <w:b/>
        </w:rPr>
        <w:t>2022</w:t>
      </w:r>
    </w:p>
    <w:p w:rsidR="00FA1E7B" w:rsidRPr="00D7045B" w:rsidRDefault="007A28A9" w:rsidP="004230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Waubun</w:t>
      </w:r>
      <w:proofErr w:type="spellEnd"/>
      <w:r>
        <w:rPr>
          <w:rFonts w:ascii="Arial" w:hAnsi="Arial" w:cs="Arial"/>
          <w:b/>
        </w:rPr>
        <w:t xml:space="preserve"> </w:t>
      </w:r>
      <w:r w:rsidR="00FE13D2">
        <w:rPr>
          <w:rFonts w:ascii="Arial" w:hAnsi="Arial" w:cs="Arial"/>
          <w:b/>
        </w:rPr>
        <w:t xml:space="preserve">Media Center </w:t>
      </w:r>
      <w:r w:rsidR="002C130C">
        <w:rPr>
          <w:rFonts w:ascii="Arial" w:hAnsi="Arial" w:cs="Arial"/>
          <w:b/>
        </w:rPr>
        <w:t>Area</w:t>
      </w:r>
    </w:p>
    <w:p w:rsidR="006A05BC" w:rsidRPr="00D7045B" w:rsidRDefault="00E11A72" w:rsidP="006A05B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t>7:00 AM</w:t>
      </w:r>
    </w:p>
    <w:p w:rsidR="00423076" w:rsidRPr="00D7045B" w:rsidRDefault="00423076" w:rsidP="00423076">
      <w:pPr>
        <w:spacing w:line="276" w:lineRule="auto"/>
        <w:jc w:val="center"/>
        <w:rPr>
          <w:rFonts w:ascii="Arial" w:eastAsia="Arial" w:hAnsi="Arial" w:cs="Arial"/>
          <w:b/>
          <w:sz w:val="28"/>
          <w:szCs w:val="28"/>
        </w:rPr>
      </w:pPr>
    </w:p>
    <w:p w:rsidR="00FA1E7B" w:rsidRPr="003219A4" w:rsidRDefault="003219A4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3219A4">
        <w:rPr>
          <w:rFonts w:ascii="Arial" w:hAnsi="Arial" w:cs="Arial"/>
          <w:b/>
          <w:sz w:val="40"/>
          <w:szCs w:val="40"/>
        </w:rPr>
        <w:t>Minutes</w:t>
      </w:r>
    </w:p>
    <w:p w:rsidR="00FA1E7B" w:rsidRPr="00D7045B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D7045B">
        <w:rPr>
          <w:rFonts w:ascii="Arial" w:hAnsi="Arial" w:cs="Arial"/>
          <w:b/>
          <w:sz w:val="22"/>
          <w:szCs w:val="22"/>
        </w:rPr>
        <w:t>1.0</w:t>
      </w:r>
      <w:r w:rsidRPr="00D7045B">
        <w:rPr>
          <w:rFonts w:ascii="Arial" w:hAnsi="Arial" w:cs="Arial"/>
          <w:b/>
          <w:sz w:val="22"/>
          <w:szCs w:val="22"/>
        </w:rPr>
        <w:tab/>
        <w:t>Call to Order</w:t>
      </w:r>
    </w:p>
    <w:p w:rsidR="00FA1E7B" w:rsidRPr="00D7045B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D7045B">
        <w:rPr>
          <w:rFonts w:ascii="Arial" w:hAnsi="Arial" w:cs="Arial"/>
          <w:sz w:val="22"/>
          <w:szCs w:val="22"/>
        </w:rPr>
        <w:tab/>
      </w:r>
      <w:r w:rsidRPr="00D7045B">
        <w:rPr>
          <w:rFonts w:ascii="Arial" w:hAnsi="Arial" w:cs="Arial"/>
          <w:sz w:val="22"/>
          <w:szCs w:val="22"/>
        </w:rPr>
        <w:tab/>
        <w:t xml:space="preserve">Time Called to Order: </w:t>
      </w:r>
      <w:r w:rsidR="003219A4">
        <w:rPr>
          <w:rFonts w:ascii="Arial" w:hAnsi="Arial" w:cs="Arial"/>
          <w:sz w:val="22"/>
          <w:szCs w:val="22"/>
        </w:rPr>
        <w:t>7:00 am</w:t>
      </w:r>
    </w:p>
    <w:p w:rsidR="00FA1E7B" w:rsidRPr="00D7045B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3219A4" w:rsidRDefault="00085A17" w:rsidP="00085A1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D7045B">
        <w:rPr>
          <w:rFonts w:ascii="Arial" w:hAnsi="Arial" w:cs="Arial"/>
          <w:b/>
          <w:sz w:val="22"/>
          <w:szCs w:val="22"/>
        </w:rPr>
        <w:t>2.0</w:t>
      </w:r>
      <w:r w:rsidRPr="00D7045B">
        <w:rPr>
          <w:rFonts w:ascii="Arial" w:hAnsi="Arial" w:cs="Arial"/>
          <w:b/>
          <w:sz w:val="22"/>
          <w:szCs w:val="22"/>
        </w:rPr>
        <w:tab/>
        <w:t>Roll Call:  Present</w:t>
      </w:r>
      <w:r w:rsidRPr="00D7045B">
        <w:rPr>
          <w:rFonts w:ascii="Arial" w:hAnsi="Arial" w:cs="Arial"/>
          <w:sz w:val="22"/>
          <w:szCs w:val="22"/>
        </w:rPr>
        <w:t xml:space="preserve">  </w:t>
      </w:r>
      <w:r w:rsidR="002D37A3" w:rsidRPr="00D7045B">
        <w:rPr>
          <w:rFonts w:ascii="Arial" w:hAnsi="Arial" w:cs="Arial"/>
          <w:sz w:val="22"/>
          <w:szCs w:val="22"/>
        </w:rPr>
        <w:t xml:space="preserve"> </w:t>
      </w:r>
      <w:r w:rsidRPr="00D7045B">
        <w:rPr>
          <w:rFonts w:ascii="Arial" w:hAnsi="Arial" w:cs="Arial"/>
          <w:sz w:val="22"/>
          <w:szCs w:val="22"/>
        </w:rPr>
        <w:t xml:space="preserve">Allan </w:t>
      </w:r>
      <w:proofErr w:type="spellStart"/>
      <w:r w:rsidRPr="00D7045B">
        <w:rPr>
          <w:rFonts w:ascii="Arial" w:hAnsi="Arial" w:cs="Arial"/>
          <w:sz w:val="22"/>
          <w:szCs w:val="22"/>
        </w:rPr>
        <w:t>Haugo</w:t>
      </w:r>
      <w:proofErr w:type="spellEnd"/>
      <w:r w:rsidR="003219A4">
        <w:rPr>
          <w:rFonts w:ascii="Arial" w:hAnsi="Arial" w:cs="Arial"/>
          <w:sz w:val="22"/>
          <w:szCs w:val="22"/>
        </w:rPr>
        <w:t xml:space="preserve">, </w:t>
      </w:r>
      <w:r w:rsidRPr="00D7045B">
        <w:rPr>
          <w:rFonts w:ascii="Arial" w:hAnsi="Arial" w:cs="Arial"/>
          <w:sz w:val="22"/>
          <w:szCs w:val="22"/>
        </w:rPr>
        <w:t>John Zima</w:t>
      </w:r>
      <w:r w:rsidR="003219A4">
        <w:rPr>
          <w:rFonts w:ascii="Arial" w:hAnsi="Arial" w:cs="Arial"/>
          <w:b/>
          <w:sz w:val="22"/>
          <w:szCs w:val="22"/>
        </w:rPr>
        <w:t xml:space="preserve">, </w:t>
      </w:r>
      <w:r w:rsidR="00990727" w:rsidRPr="00D7045B">
        <w:rPr>
          <w:rFonts w:ascii="Arial" w:hAnsi="Arial" w:cs="Arial"/>
          <w:sz w:val="22"/>
          <w:szCs w:val="22"/>
        </w:rPr>
        <w:t xml:space="preserve">Derek </w:t>
      </w:r>
      <w:proofErr w:type="gramStart"/>
      <w:r w:rsidR="00990727" w:rsidRPr="00D7045B">
        <w:rPr>
          <w:rFonts w:ascii="Arial" w:hAnsi="Arial" w:cs="Arial"/>
          <w:sz w:val="22"/>
          <w:szCs w:val="22"/>
        </w:rPr>
        <w:t>Hoba</w:t>
      </w:r>
      <w:r w:rsidR="003219A4">
        <w:rPr>
          <w:rFonts w:ascii="Arial" w:hAnsi="Arial" w:cs="Arial"/>
          <w:sz w:val="22"/>
          <w:szCs w:val="22"/>
        </w:rPr>
        <w:t xml:space="preserve">n, </w:t>
      </w:r>
      <w:r w:rsidR="001D370F" w:rsidRPr="00D7045B">
        <w:rPr>
          <w:rFonts w:ascii="Arial" w:hAnsi="Arial" w:cs="Arial"/>
          <w:sz w:val="22"/>
          <w:szCs w:val="22"/>
        </w:rPr>
        <w:t xml:space="preserve"> Nick</w:t>
      </w:r>
      <w:proofErr w:type="gramEnd"/>
      <w:r w:rsidR="001D370F" w:rsidRPr="00D7045B">
        <w:rPr>
          <w:rFonts w:ascii="Arial" w:hAnsi="Arial" w:cs="Arial"/>
          <w:sz w:val="22"/>
          <w:szCs w:val="22"/>
        </w:rPr>
        <w:t xml:space="preserve"> McArthur</w:t>
      </w:r>
    </w:p>
    <w:p w:rsidR="00085A17" w:rsidRPr="003219A4" w:rsidRDefault="003219A4" w:rsidP="00085A1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resent at 7:20am -</w:t>
      </w:r>
      <w:r>
        <w:rPr>
          <w:rFonts w:ascii="Arial" w:hAnsi="Arial" w:cs="Arial"/>
          <w:sz w:val="22"/>
          <w:szCs w:val="22"/>
        </w:rPr>
        <w:t xml:space="preserve">Christie </w:t>
      </w:r>
      <w:proofErr w:type="spellStart"/>
      <w:r>
        <w:rPr>
          <w:rFonts w:ascii="Arial" w:hAnsi="Arial" w:cs="Arial"/>
          <w:sz w:val="22"/>
          <w:szCs w:val="22"/>
        </w:rPr>
        <w:t>Haverkamp</w:t>
      </w:r>
      <w:proofErr w:type="spellEnd"/>
      <w:r w:rsidRPr="00D7045B">
        <w:rPr>
          <w:rFonts w:ascii="Arial" w:hAnsi="Arial" w:cs="Arial"/>
          <w:sz w:val="22"/>
          <w:szCs w:val="22"/>
        </w:rPr>
        <w:t xml:space="preserve">  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   </w:t>
      </w:r>
      <w:r w:rsidR="00085A17" w:rsidRPr="00D7045B">
        <w:rPr>
          <w:rFonts w:ascii="Arial" w:hAnsi="Arial" w:cs="Arial"/>
          <w:sz w:val="22"/>
          <w:szCs w:val="22"/>
        </w:rPr>
        <w:tab/>
      </w:r>
    </w:p>
    <w:p w:rsidR="00FA1E7B" w:rsidRPr="00D7045B" w:rsidRDefault="003219A4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3219A4">
        <w:rPr>
          <w:rFonts w:ascii="Arial" w:hAnsi="Arial" w:cs="Arial"/>
          <w:b/>
          <w:sz w:val="22"/>
          <w:szCs w:val="22"/>
        </w:rPr>
        <w:t>Absent:</w:t>
      </w:r>
      <w:r w:rsidRPr="003219A4">
        <w:rPr>
          <w:rFonts w:ascii="Courier New" w:hAnsi="Courier New" w:cs="Courier New"/>
          <w:sz w:val="22"/>
          <w:szCs w:val="22"/>
        </w:rPr>
        <w:t xml:space="preserve"> </w:t>
      </w:r>
      <w:r w:rsidRPr="00D7045B">
        <w:rPr>
          <w:rFonts w:ascii="Arial" w:hAnsi="Arial" w:cs="Arial"/>
          <w:sz w:val="22"/>
          <w:szCs w:val="22"/>
        </w:rPr>
        <w:t xml:space="preserve">  Vikki Bevins</w:t>
      </w:r>
      <w:r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Terry Dorman</w:t>
      </w:r>
      <w:bookmarkStart w:id="0" w:name="_GoBack"/>
      <w:bookmarkEnd w:id="0"/>
    </w:p>
    <w:p w:rsidR="00FA1E7B" w:rsidRPr="00D7045B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D7045B">
        <w:rPr>
          <w:rFonts w:ascii="Arial" w:hAnsi="Arial" w:cs="Arial"/>
          <w:b/>
          <w:sz w:val="22"/>
          <w:szCs w:val="22"/>
        </w:rPr>
        <w:t>3.0</w:t>
      </w:r>
      <w:r w:rsidRPr="00D7045B">
        <w:rPr>
          <w:rFonts w:ascii="Arial" w:hAnsi="Arial" w:cs="Arial"/>
          <w:b/>
          <w:sz w:val="22"/>
          <w:szCs w:val="22"/>
        </w:rPr>
        <w:tab/>
        <w:t>Pledge of Allegiance</w:t>
      </w:r>
    </w:p>
    <w:p w:rsidR="00FA1E7B" w:rsidRPr="00D7045B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A1E7B" w:rsidRPr="00D7045B" w:rsidRDefault="00423076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D7045B">
        <w:rPr>
          <w:rFonts w:ascii="Arial" w:hAnsi="Arial" w:cs="Arial"/>
          <w:b/>
          <w:sz w:val="22"/>
          <w:szCs w:val="22"/>
        </w:rPr>
        <w:t>4</w:t>
      </w:r>
      <w:r w:rsidR="00FA1E7B" w:rsidRPr="00D7045B">
        <w:rPr>
          <w:rFonts w:ascii="Arial" w:hAnsi="Arial" w:cs="Arial"/>
          <w:b/>
          <w:sz w:val="22"/>
          <w:szCs w:val="22"/>
        </w:rPr>
        <w:t>.0</w:t>
      </w:r>
      <w:r w:rsidR="00FA1E7B" w:rsidRPr="00D7045B">
        <w:rPr>
          <w:rFonts w:ascii="Arial" w:hAnsi="Arial" w:cs="Arial"/>
          <w:b/>
          <w:sz w:val="22"/>
          <w:szCs w:val="22"/>
        </w:rPr>
        <w:tab/>
        <w:t>Approval of Agenda: (Action Item)</w:t>
      </w:r>
    </w:p>
    <w:p w:rsidR="00FA1E7B" w:rsidRPr="00C76493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sz w:val="22"/>
          <w:szCs w:val="22"/>
        </w:rPr>
      </w:pPr>
      <w:r w:rsidRPr="00D7045B">
        <w:rPr>
          <w:rFonts w:ascii="Arial" w:hAnsi="Arial" w:cs="Arial"/>
          <w:sz w:val="22"/>
          <w:szCs w:val="22"/>
        </w:rPr>
        <w:t xml:space="preserve">Approval of the agenda for the </w:t>
      </w:r>
      <w:r w:rsidR="00DB50FE">
        <w:rPr>
          <w:rFonts w:ascii="Arial" w:hAnsi="Arial" w:cs="Arial"/>
          <w:sz w:val="22"/>
          <w:szCs w:val="22"/>
        </w:rPr>
        <w:t>Ma</w:t>
      </w:r>
      <w:r w:rsidR="006A05BC">
        <w:rPr>
          <w:rFonts w:ascii="Arial" w:hAnsi="Arial" w:cs="Arial"/>
          <w:sz w:val="22"/>
          <w:szCs w:val="22"/>
        </w:rPr>
        <w:t>y</w:t>
      </w:r>
      <w:r w:rsidR="00DB50FE">
        <w:rPr>
          <w:rFonts w:ascii="Arial" w:hAnsi="Arial" w:cs="Arial"/>
          <w:sz w:val="22"/>
          <w:szCs w:val="22"/>
        </w:rPr>
        <w:t xml:space="preserve"> 2</w:t>
      </w:r>
      <w:r w:rsidR="006A05BC">
        <w:rPr>
          <w:rFonts w:ascii="Arial" w:hAnsi="Arial" w:cs="Arial"/>
          <w:sz w:val="22"/>
          <w:szCs w:val="22"/>
        </w:rPr>
        <w:t>5</w:t>
      </w:r>
      <w:r w:rsidR="00C76493">
        <w:rPr>
          <w:rFonts w:ascii="Arial" w:hAnsi="Arial" w:cs="Arial"/>
          <w:sz w:val="22"/>
          <w:szCs w:val="22"/>
        </w:rPr>
        <w:t>,</w:t>
      </w:r>
      <w:r w:rsidR="002B37C6" w:rsidRPr="00C76493">
        <w:rPr>
          <w:rFonts w:ascii="Arial" w:hAnsi="Arial" w:cs="Arial"/>
          <w:sz w:val="22"/>
          <w:szCs w:val="22"/>
        </w:rPr>
        <w:t xml:space="preserve"> 2022</w:t>
      </w:r>
      <w:r w:rsidR="00BA1662" w:rsidRPr="00C76493">
        <w:rPr>
          <w:rFonts w:ascii="Arial" w:hAnsi="Arial" w:cs="Arial"/>
          <w:sz w:val="22"/>
          <w:szCs w:val="22"/>
        </w:rPr>
        <w:t>,</w:t>
      </w:r>
      <w:r w:rsidRPr="00C76493">
        <w:rPr>
          <w:rFonts w:ascii="Arial" w:hAnsi="Arial" w:cs="Arial"/>
          <w:sz w:val="22"/>
          <w:szCs w:val="22"/>
        </w:rPr>
        <w:t xml:space="preserve"> as presented.</w:t>
      </w:r>
      <w:r w:rsidR="00ED0C5A">
        <w:rPr>
          <w:rFonts w:ascii="Arial" w:hAnsi="Arial" w:cs="Arial"/>
          <w:sz w:val="22"/>
          <w:szCs w:val="22"/>
        </w:rPr>
        <w:t xml:space="preserve"> </w:t>
      </w:r>
      <w:r w:rsidR="00DB50FE">
        <w:rPr>
          <w:rFonts w:ascii="Arial" w:hAnsi="Arial" w:cs="Arial"/>
          <w:sz w:val="22"/>
          <w:szCs w:val="22"/>
        </w:rPr>
        <w:t>(Action)</w:t>
      </w:r>
    </w:p>
    <w:p w:rsidR="00FA1E7B" w:rsidRPr="00C76493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C76493">
        <w:rPr>
          <w:rFonts w:ascii="Arial" w:hAnsi="Arial" w:cs="Arial"/>
          <w:sz w:val="22"/>
          <w:szCs w:val="22"/>
        </w:rPr>
        <w:tab/>
      </w:r>
      <w:r w:rsidRPr="00C76493">
        <w:rPr>
          <w:rFonts w:ascii="Arial" w:hAnsi="Arial" w:cs="Arial"/>
          <w:sz w:val="22"/>
          <w:szCs w:val="22"/>
        </w:rPr>
        <w:tab/>
      </w:r>
    </w:p>
    <w:p w:rsidR="00FA1E7B" w:rsidRPr="00C76493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sz w:val="22"/>
          <w:szCs w:val="22"/>
        </w:rPr>
      </w:pPr>
      <w:r w:rsidRPr="00C76493">
        <w:rPr>
          <w:rFonts w:ascii="Arial" w:hAnsi="Arial" w:cs="Arial"/>
          <w:sz w:val="22"/>
          <w:szCs w:val="22"/>
        </w:rPr>
        <w:t xml:space="preserve">Motion by </w:t>
      </w:r>
      <w:r w:rsidR="003219A4">
        <w:rPr>
          <w:rFonts w:ascii="Arial" w:hAnsi="Arial" w:cs="Arial"/>
          <w:sz w:val="22"/>
          <w:szCs w:val="22"/>
        </w:rPr>
        <w:t xml:space="preserve">Allan </w:t>
      </w:r>
      <w:proofErr w:type="spellStart"/>
      <w:r w:rsidR="003219A4">
        <w:rPr>
          <w:rFonts w:ascii="Arial" w:hAnsi="Arial" w:cs="Arial"/>
          <w:sz w:val="22"/>
          <w:szCs w:val="22"/>
        </w:rPr>
        <w:t>Haugo</w:t>
      </w:r>
      <w:proofErr w:type="spellEnd"/>
      <w:r w:rsidRPr="00C76493">
        <w:rPr>
          <w:rFonts w:ascii="Arial" w:hAnsi="Arial" w:cs="Arial"/>
          <w:sz w:val="22"/>
          <w:szCs w:val="22"/>
        </w:rPr>
        <w:t xml:space="preserve">, seconded by </w:t>
      </w:r>
      <w:r w:rsidR="003219A4">
        <w:rPr>
          <w:rFonts w:ascii="Arial" w:hAnsi="Arial" w:cs="Arial"/>
          <w:sz w:val="22"/>
          <w:szCs w:val="22"/>
        </w:rPr>
        <w:t>John Zima</w:t>
      </w:r>
      <w:r w:rsidRPr="00C76493">
        <w:rPr>
          <w:rFonts w:ascii="Arial" w:hAnsi="Arial" w:cs="Arial"/>
          <w:sz w:val="22"/>
          <w:szCs w:val="22"/>
        </w:rPr>
        <w:t xml:space="preserve">, to approve the agenda for </w:t>
      </w:r>
      <w:r w:rsidR="00DB50FE">
        <w:rPr>
          <w:rFonts w:ascii="Arial" w:hAnsi="Arial" w:cs="Arial"/>
          <w:sz w:val="22"/>
          <w:szCs w:val="22"/>
        </w:rPr>
        <w:t>Ma</w:t>
      </w:r>
      <w:r w:rsidR="006A05BC">
        <w:rPr>
          <w:rFonts w:ascii="Arial" w:hAnsi="Arial" w:cs="Arial"/>
          <w:sz w:val="22"/>
          <w:szCs w:val="22"/>
        </w:rPr>
        <w:t>y</w:t>
      </w:r>
      <w:r w:rsidR="00DB50FE">
        <w:rPr>
          <w:rFonts w:ascii="Arial" w:hAnsi="Arial" w:cs="Arial"/>
          <w:sz w:val="22"/>
          <w:szCs w:val="22"/>
        </w:rPr>
        <w:t xml:space="preserve"> 2</w:t>
      </w:r>
      <w:r w:rsidR="006A05BC">
        <w:rPr>
          <w:rFonts w:ascii="Arial" w:hAnsi="Arial" w:cs="Arial"/>
          <w:sz w:val="22"/>
          <w:szCs w:val="22"/>
        </w:rPr>
        <w:t>5</w:t>
      </w:r>
      <w:r w:rsidR="002B37C6" w:rsidRPr="00C76493">
        <w:rPr>
          <w:rFonts w:ascii="Arial" w:hAnsi="Arial" w:cs="Arial"/>
          <w:sz w:val="22"/>
          <w:szCs w:val="22"/>
        </w:rPr>
        <w:t>, 2022</w:t>
      </w:r>
      <w:r w:rsidR="00062640" w:rsidRPr="00C76493">
        <w:rPr>
          <w:rFonts w:ascii="Arial" w:hAnsi="Arial" w:cs="Arial"/>
          <w:sz w:val="22"/>
          <w:szCs w:val="22"/>
        </w:rPr>
        <w:t>,</w:t>
      </w:r>
      <w:r w:rsidR="00D06023" w:rsidRPr="00C76493">
        <w:rPr>
          <w:rFonts w:ascii="Arial" w:hAnsi="Arial" w:cs="Arial"/>
          <w:sz w:val="22"/>
          <w:szCs w:val="22"/>
        </w:rPr>
        <w:t xml:space="preserve"> </w:t>
      </w:r>
      <w:r w:rsidRPr="00C76493">
        <w:rPr>
          <w:rFonts w:ascii="Arial" w:hAnsi="Arial" w:cs="Arial"/>
          <w:sz w:val="22"/>
          <w:szCs w:val="22"/>
        </w:rPr>
        <w:t>as presented</w:t>
      </w:r>
      <w:r w:rsidR="00E913EC" w:rsidRPr="00C76493">
        <w:rPr>
          <w:rFonts w:ascii="Arial" w:hAnsi="Arial" w:cs="Arial"/>
          <w:sz w:val="22"/>
          <w:szCs w:val="22"/>
        </w:rPr>
        <w:t>.</w:t>
      </w:r>
      <w:r w:rsidR="003219A4">
        <w:rPr>
          <w:rFonts w:ascii="Arial" w:hAnsi="Arial" w:cs="Arial"/>
          <w:sz w:val="22"/>
          <w:szCs w:val="22"/>
        </w:rPr>
        <w:t xml:space="preserve"> </w:t>
      </w:r>
      <w:proofErr w:type="gramStart"/>
      <w:r w:rsidR="00DB50FE">
        <w:rPr>
          <w:rFonts w:ascii="Arial" w:hAnsi="Arial" w:cs="Arial"/>
          <w:sz w:val="22"/>
          <w:szCs w:val="22"/>
        </w:rPr>
        <w:t>(</w:t>
      </w:r>
      <w:proofErr w:type="gramEnd"/>
      <w:r w:rsidR="00DB50FE">
        <w:rPr>
          <w:rFonts w:ascii="Arial" w:hAnsi="Arial" w:cs="Arial"/>
          <w:sz w:val="22"/>
          <w:szCs w:val="22"/>
        </w:rPr>
        <w:t>Action)</w:t>
      </w:r>
    </w:p>
    <w:p w:rsidR="002B37C6" w:rsidRPr="00C76493" w:rsidRDefault="002B37C6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sz w:val="22"/>
          <w:szCs w:val="22"/>
        </w:rPr>
      </w:pPr>
    </w:p>
    <w:p w:rsidR="002B37C6" w:rsidRPr="003219A4" w:rsidRDefault="002B37C6" w:rsidP="003219A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3219A4" w:rsidRPr="003219A4">
        <w:rPr>
          <w:rFonts w:ascii="Arial" w:hAnsi="Arial" w:cs="Arial"/>
          <w:b/>
          <w:sz w:val="22"/>
          <w:szCs w:val="22"/>
        </w:rPr>
        <w:t>Motion Carried</w:t>
      </w:r>
    </w:p>
    <w:p w:rsidR="00177C7C" w:rsidRPr="00D7045B" w:rsidRDefault="00177C7C" w:rsidP="00177C7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Cs w:val="22"/>
        </w:rPr>
      </w:pPr>
    </w:p>
    <w:p w:rsidR="00177C7C" w:rsidRPr="00D7045B" w:rsidRDefault="00177C7C" w:rsidP="00177C7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177C7C" w:rsidRDefault="00DB50FE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5.0</w:t>
      </w:r>
      <w:r w:rsidR="00177C7C" w:rsidRPr="00D7045B">
        <w:rPr>
          <w:rFonts w:ascii="Arial" w:eastAsia="Arial" w:hAnsi="Arial" w:cs="Arial"/>
          <w:b/>
          <w:sz w:val="22"/>
          <w:szCs w:val="22"/>
        </w:rPr>
        <w:t xml:space="preserve"> New Business (Discussion/Action)</w:t>
      </w:r>
    </w:p>
    <w:p w:rsidR="00657979" w:rsidRDefault="00657979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p w:rsidR="00EA1752" w:rsidRDefault="00CD31E4" w:rsidP="006A05BC">
      <w:pPr>
        <w:spacing w:line="276" w:lineRule="auto"/>
        <w:ind w:firstLine="720"/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</w:pPr>
      <w:r>
        <w:rPr>
          <w:rFonts w:ascii="Arial" w:eastAsia="Arial" w:hAnsi="Arial" w:cs="Arial"/>
          <w:b/>
          <w:szCs w:val="22"/>
        </w:rPr>
        <w:t>5</w:t>
      </w:r>
      <w:r w:rsidR="007A28A9" w:rsidRPr="006D6057">
        <w:rPr>
          <w:rFonts w:ascii="Arial" w:eastAsia="Arial" w:hAnsi="Arial" w:cs="Arial"/>
          <w:b/>
          <w:szCs w:val="22"/>
        </w:rPr>
        <w:t>.1</w:t>
      </w:r>
      <w:r w:rsidR="007A28A9" w:rsidRPr="00686C22">
        <w:rPr>
          <w:rFonts w:ascii="Arial" w:eastAsia="Arial" w:hAnsi="Arial" w:cs="Arial"/>
          <w:color w:val="7030A0"/>
          <w:szCs w:val="22"/>
        </w:rPr>
        <w:tab/>
      </w:r>
      <w:bookmarkStart w:id="1" w:name="_Hlk104293499"/>
      <w:r w:rsidR="00AE236C" w:rsidRPr="00AE236C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Approve </w:t>
      </w:r>
      <w:r w:rsidR="006A05BC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 xml:space="preserve">Boiler </w:t>
      </w:r>
      <w:proofErr w:type="gramStart"/>
      <w:r w:rsidR="006A05BC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 xml:space="preserve">Project </w:t>
      </w:r>
      <w:r w:rsidR="00EA1752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 xml:space="preserve"> Recomm</w:t>
      </w:r>
      <w:r w:rsid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>e</w:t>
      </w:r>
      <w:r w:rsidR="00EA1752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>ndation</w:t>
      </w:r>
      <w:proofErr w:type="gramEnd"/>
      <w:r w:rsidR="00963E61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 xml:space="preserve"> </w:t>
      </w:r>
      <w:r w:rsidR="00AE236C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>as presented.</w:t>
      </w:r>
      <w:r w:rsidR="00ED0C5A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 xml:space="preserve"> </w:t>
      </w:r>
      <w:r w:rsidR="00963E61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>(</w:t>
      </w:r>
      <w:r w:rsidR="00AE236C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>Action)</w:t>
      </w:r>
      <w:bookmarkEnd w:id="1"/>
    </w:p>
    <w:p w:rsidR="00AE236C" w:rsidRDefault="00AE236C" w:rsidP="00AE236C">
      <w:pPr>
        <w:spacing w:line="276" w:lineRule="auto"/>
        <w:ind w:left="1440"/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</w:pPr>
      <w:r w:rsidRPr="00C76493">
        <w:rPr>
          <w:rFonts w:ascii="Arial" w:hAnsi="Arial" w:cs="Arial"/>
          <w:sz w:val="22"/>
          <w:szCs w:val="22"/>
        </w:rPr>
        <w:t xml:space="preserve">Motion by </w:t>
      </w:r>
      <w:r w:rsidR="003219A4">
        <w:rPr>
          <w:rFonts w:ascii="Arial" w:hAnsi="Arial" w:cs="Arial"/>
          <w:sz w:val="22"/>
          <w:szCs w:val="22"/>
        </w:rPr>
        <w:t>John Zima</w:t>
      </w:r>
      <w:r w:rsidRPr="00C76493">
        <w:rPr>
          <w:rFonts w:ascii="Arial" w:hAnsi="Arial" w:cs="Arial"/>
          <w:sz w:val="22"/>
          <w:szCs w:val="22"/>
        </w:rPr>
        <w:t xml:space="preserve">, seconded by </w:t>
      </w:r>
      <w:r w:rsidR="003219A4">
        <w:rPr>
          <w:rFonts w:ascii="Arial" w:hAnsi="Arial" w:cs="Arial"/>
          <w:sz w:val="22"/>
          <w:szCs w:val="22"/>
        </w:rPr>
        <w:t xml:space="preserve">Allan </w:t>
      </w:r>
      <w:proofErr w:type="spellStart"/>
      <w:r w:rsidR="003219A4">
        <w:rPr>
          <w:rFonts w:ascii="Arial" w:hAnsi="Arial" w:cs="Arial"/>
          <w:sz w:val="22"/>
          <w:szCs w:val="22"/>
        </w:rPr>
        <w:t>Haugo</w:t>
      </w:r>
      <w:proofErr w:type="spellEnd"/>
      <w:r w:rsidRPr="00C76493">
        <w:rPr>
          <w:rFonts w:ascii="Arial" w:hAnsi="Arial" w:cs="Arial"/>
          <w:sz w:val="22"/>
          <w:szCs w:val="22"/>
        </w:rPr>
        <w:t>, to approve</w:t>
      </w:r>
      <w:r w:rsidRPr="00AE236C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 </w:t>
      </w:r>
      <w:r w:rsidRPr="003A3522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Boiler </w:t>
      </w:r>
      <w:proofErr w:type="gramStart"/>
      <w:r w:rsidRPr="003A3522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Project </w:t>
      </w:r>
      <w:r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 </w:t>
      </w:r>
      <w:r w:rsidR="003219A4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>Recommendation</w:t>
      </w:r>
      <w:proofErr w:type="gramEnd"/>
      <w:r w:rsidR="003219A4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>as presented.</w:t>
      </w:r>
      <w:r w:rsidR="003219A4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>(Action)</w:t>
      </w:r>
    </w:p>
    <w:p w:rsidR="00AE236C" w:rsidRDefault="00AE236C" w:rsidP="003219A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3219A4" w:rsidRPr="003219A4">
        <w:rPr>
          <w:rFonts w:ascii="Arial" w:hAnsi="Arial" w:cs="Arial"/>
          <w:b/>
          <w:sz w:val="22"/>
          <w:szCs w:val="22"/>
        </w:rPr>
        <w:t>Motion Carried</w:t>
      </w:r>
    </w:p>
    <w:p w:rsidR="003219A4" w:rsidRPr="003219A4" w:rsidRDefault="003219A4" w:rsidP="003219A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</w:pPr>
    </w:p>
    <w:p w:rsidR="007A28A9" w:rsidRDefault="00EA1752" w:rsidP="006A05BC">
      <w:pPr>
        <w:spacing w:line="276" w:lineRule="auto"/>
        <w:ind w:firstLine="720"/>
        <w:rPr>
          <w:szCs w:val="22"/>
        </w:rPr>
      </w:pPr>
      <w:r w:rsidRPr="00EA1752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>5.2</w:t>
      </w:r>
      <w:r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 </w:t>
      </w:r>
      <w:r w:rsidR="006A05BC" w:rsidRPr="003A3522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     </w:t>
      </w:r>
      <w:bookmarkStart w:id="2" w:name="_Hlk104293554"/>
      <w:r w:rsidR="006A05BC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>Vo</w:t>
      </w:r>
      <w:r w:rsidR="00AE236C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>-</w:t>
      </w:r>
      <w:r w:rsidR="006A05BC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 xml:space="preserve">Tech Ventilation </w:t>
      </w:r>
      <w:r w:rsidR="00AE236C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>S</w:t>
      </w:r>
      <w:r w:rsidR="006A05BC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 xml:space="preserve">ystem </w:t>
      </w:r>
      <w:proofErr w:type="gramStart"/>
      <w:r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>Recomm</w:t>
      </w:r>
      <w:r w:rsid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>e</w:t>
      </w:r>
      <w:r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 xml:space="preserve">ndation </w:t>
      </w:r>
      <w:r w:rsidR="00AE236C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 xml:space="preserve"> as</w:t>
      </w:r>
      <w:proofErr w:type="gramEnd"/>
      <w:r w:rsidR="00AE236C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 xml:space="preserve"> presented </w:t>
      </w:r>
      <w:r w:rsidR="006A05BC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>(</w:t>
      </w:r>
      <w:r w:rsidR="00AE236C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>Action</w:t>
      </w:r>
      <w:r w:rsidR="006A05BC" w:rsidRPr="00AE236C">
        <w:rPr>
          <w:rFonts w:ascii="Arial" w:hAnsi="Arial" w:cs="Arial"/>
          <w:b/>
          <w:color w:val="3C4043"/>
          <w:spacing w:val="3"/>
          <w:sz w:val="22"/>
          <w:szCs w:val="22"/>
          <w:shd w:val="clear" w:color="auto" w:fill="FFFFFF"/>
        </w:rPr>
        <w:t>)</w:t>
      </w:r>
      <w:bookmarkEnd w:id="2"/>
    </w:p>
    <w:p w:rsidR="00AE236C" w:rsidRDefault="00AE236C" w:rsidP="00AE236C">
      <w:pPr>
        <w:spacing w:line="276" w:lineRule="auto"/>
        <w:ind w:left="1440"/>
        <w:rPr>
          <w:szCs w:val="22"/>
        </w:rPr>
      </w:pPr>
      <w:r w:rsidRPr="00C76493">
        <w:rPr>
          <w:rFonts w:ascii="Arial" w:hAnsi="Arial" w:cs="Arial"/>
          <w:sz w:val="22"/>
          <w:szCs w:val="22"/>
        </w:rPr>
        <w:t xml:space="preserve">Motion by </w:t>
      </w:r>
      <w:r w:rsidR="003219A4">
        <w:rPr>
          <w:rFonts w:ascii="Arial" w:hAnsi="Arial" w:cs="Arial"/>
          <w:sz w:val="22"/>
          <w:szCs w:val="22"/>
        </w:rPr>
        <w:t>John Zima</w:t>
      </w:r>
      <w:r w:rsidRPr="00C76493">
        <w:rPr>
          <w:rFonts w:ascii="Arial" w:hAnsi="Arial" w:cs="Arial"/>
          <w:sz w:val="22"/>
          <w:szCs w:val="22"/>
        </w:rPr>
        <w:t xml:space="preserve">, seconded by </w:t>
      </w:r>
      <w:r w:rsidR="003219A4">
        <w:rPr>
          <w:rFonts w:ascii="Arial" w:hAnsi="Arial" w:cs="Arial"/>
          <w:sz w:val="22"/>
          <w:szCs w:val="22"/>
        </w:rPr>
        <w:t>Derek Hoban</w:t>
      </w:r>
      <w:r w:rsidRPr="00C76493">
        <w:rPr>
          <w:rFonts w:ascii="Arial" w:hAnsi="Arial" w:cs="Arial"/>
          <w:sz w:val="22"/>
          <w:szCs w:val="22"/>
        </w:rPr>
        <w:t>, to approve</w:t>
      </w:r>
      <w:r w:rsidRPr="00AE236C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 </w:t>
      </w:r>
      <w:r w:rsidRPr="003A3522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>Vo</w:t>
      </w:r>
      <w:r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>-</w:t>
      </w:r>
      <w:r w:rsidRPr="003A3522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>Tech</w:t>
      </w:r>
      <w:r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 Ventilation System </w:t>
      </w:r>
      <w:proofErr w:type="gramStart"/>
      <w:r w:rsidR="003219A4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>Recommendation</w:t>
      </w:r>
      <w:r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  as</w:t>
      </w:r>
      <w:proofErr w:type="gramEnd"/>
      <w:r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 presented (Action)</w:t>
      </w:r>
    </w:p>
    <w:p w:rsidR="00B01006" w:rsidRPr="00EA1752" w:rsidRDefault="00AE236C" w:rsidP="003219A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Cs w:val="22"/>
        </w:rPr>
      </w:pP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 w:rsidR="003219A4">
        <w:rPr>
          <w:szCs w:val="22"/>
        </w:rPr>
        <w:t>Motion Carried</w:t>
      </w:r>
    </w:p>
    <w:p w:rsidR="00B01006" w:rsidRDefault="00B01006" w:rsidP="00BA1662">
      <w:pPr>
        <w:pBdr>
          <w:top w:val="nil"/>
          <w:left w:val="nil"/>
          <w:bottom w:val="nil"/>
          <w:right w:val="nil"/>
          <w:between w:val="nil"/>
        </w:pBdr>
        <w:tabs>
          <w:tab w:val="left" w:pos="1530"/>
        </w:tabs>
        <w:spacing w:line="276" w:lineRule="auto"/>
        <w:rPr>
          <w:rFonts w:ascii="Arial" w:eastAsia="Times New Roman" w:hAnsi="Arial" w:cs="Arial"/>
          <w:b/>
          <w:bCs/>
          <w:sz w:val="22"/>
          <w:szCs w:val="22"/>
        </w:rPr>
      </w:pPr>
    </w:p>
    <w:p w:rsidR="00177C7C" w:rsidRPr="00FE6C89" w:rsidRDefault="00105469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0"/>
        </w:rPr>
        <w:t xml:space="preserve">     </w:t>
      </w:r>
      <w:r w:rsidR="00DB50FE">
        <w:rPr>
          <w:rFonts w:ascii="Arial" w:eastAsia="Arial" w:hAnsi="Arial" w:cs="Arial"/>
          <w:b/>
          <w:sz w:val="22"/>
          <w:szCs w:val="20"/>
        </w:rPr>
        <w:t>6</w:t>
      </w:r>
      <w:r w:rsidR="00177C7C" w:rsidRPr="00FE6C89">
        <w:rPr>
          <w:rFonts w:ascii="Arial" w:eastAsia="Arial" w:hAnsi="Arial" w:cs="Arial"/>
          <w:b/>
          <w:sz w:val="22"/>
          <w:szCs w:val="20"/>
        </w:rPr>
        <w:t>.0 Adjournment</w:t>
      </w:r>
      <w:r w:rsidR="00C9195A" w:rsidRPr="00FE6C89">
        <w:rPr>
          <w:rFonts w:ascii="Arial" w:eastAsia="Arial" w:hAnsi="Arial" w:cs="Arial"/>
          <w:b/>
          <w:sz w:val="22"/>
          <w:szCs w:val="20"/>
        </w:rPr>
        <w:t>:</w:t>
      </w:r>
      <w:r w:rsidR="00177C7C" w:rsidRPr="00FE6C89">
        <w:rPr>
          <w:rFonts w:ascii="Arial" w:eastAsia="Arial" w:hAnsi="Arial" w:cs="Arial"/>
          <w:b/>
          <w:sz w:val="22"/>
          <w:szCs w:val="22"/>
        </w:rPr>
        <w:tab/>
      </w:r>
    </w:p>
    <w:p w:rsidR="00177C7C" w:rsidRPr="00FE6C89" w:rsidRDefault="00FE6C89" w:rsidP="00177C7C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 w:rsidRPr="00FE6C89">
        <w:rPr>
          <w:rFonts w:ascii="Arial" w:eastAsia="Arial" w:hAnsi="Arial" w:cs="Arial"/>
          <w:sz w:val="22"/>
          <w:szCs w:val="20"/>
        </w:rPr>
        <w:tab/>
      </w:r>
    </w:p>
    <w:p w:rsidR="00177C7C" w:rsidRPr="00FE6C89" w:rsidRDefault="00177C7C" w:rsidP="00177C7C">
      <w:pPr>
        <w:spacing w:line="276" w:lineRule="auto"/>
        <w:rPr>
          <w:rFonts w:ascii="Arial" w:eastAsia="Arial" w:hAnsi="Arial" w:cs="Arial"/>
          <w:sz w:val="22"/>
          <w:szCs w:val="20"/>
        </w:rPr>
      </w:pPr>
      <w:r w:rsidRPr="00FE6C89">
        <w:rPr>
          <w:rFonts w:ascii="Arial" w:eastAsia="Arial" w:hAnsi="Arial" w:cs="Arial"/>
          <w:sz w:val="22"/>
          <w:szCs w:val="22"/>
        </w:rPr>
        <w:tab/>
        <w:t xml:space="preserve">Motion by </w:t>
      </w:r>
      <w:r w:rsidR="003219A4">
        <w:rPr>
          <w:rFonts w:ascii="Arial" w:eastAsia="Arial" w:hAnsi="Arial" w:cs="Arial"/>
          <w:sz w:val="22"/>
          <w:szCs w:val="22"/>
        </w:rPr>
        <w:t>Derek Hoban</w:t>
      </w:r>
      <w:r w:rsidRPr="00FE6C89">
        <w:rPr>
          <w:rFonts w:ascii="Arial" w:eastAsia="Arial" w:hAnsi="Arial" w:cs="Arial"/>
          <w:sz w:val="22"/>
          <w:szCs w:val="22"/>
        </w:rPr>
        <w:t xml:space="preserve"> seconded by </w:t>
      </w:r>
      <w:r w:rsidR="003219A4">
        <w:rPr>
          <w:rFonts w:ascii="Arial" w:eastAsia="Arial" w:hAnsi="Arial" w:cs="Arial"/>
          <w:sz w:val="22"/>
          <w:szCs w:val="22"/>
        </w:rPr>
        <w:t xml:space="preserve">Allan </w:t>
      </w:r>
      <w:proofErr w:type="spellStart"/>
      <w:r w:rsidR="003219A4">
        <w:rPr>
          <w:rFonts w:ascii="Arial" w:eastAsia="Arial" w:hAnsi="Arial" w:cs="Arial"/>
          <w:sz w:val="22"/>
          <w:szCs w:val="22"/>
        </w:rPr>
        <w:t>Haugo</w:t>
      </w:r>
      <w:proofErr w:type="spellEnd"/>
      <w:r w:rsidR="003219A4">
        <w:rPr>
          <w:rFonts w:ascii="Arial" w:eastAsia="Arial" w:hAnsi="Arial" w:cs="Arial"/>
          <w:sz w:val="22"/>
          <w:szCs w:val="22"/>
        </w:rPr>
        <w:t xml:space="preserve"> </w:t>
      </w:r>
      <w:r w:rsidRPr="00FE6C89">
        <w:rPr>
          <w:rFonts w:ascii="Arial" w:eastAsia="Arial" w:hAnsi="Arial" w:cs="Arial"/>
          <w:sz w:val="22"/>
          <w:szCs w:val="22"/>
        </w:rPr>
        <w:t xml:space="preserve">to </w:t>
      </w:r>
      <w:r w:rsidRPr="00FE6C89">
        <w:rPr>
          <w:rFonts w:ascii="Arial" w:eastAsia="Arial" w:hAnsi="Arial" w:cs="Arial"/>
          <w:sz w:val="22"/>
          <w:szCs w:val="20"/>
        </w:rPr>
        <w:t>approve adjournment at</w:t>
      </w:r>
      <w:r w:rsidR="003219A4">
        <w:rPr>
          <w:rFonts w:ascii="Arial" w:eastAsia="Arial" w:hAnsi="Arial" w:cs="Arial"/>
          <w:sz w:val="22"/>
          <w:szCs w:val="20"/>
        </w:rPr>
        <w:t>7:37am</w:t>
      </w:r>
    </w:p>
    <w:p w:rsidR="004308F7" w:rsidRPr="00FE6C89" w:rsidRDefault="004308F7" w:rsidP="00177C7C">
      <w:pPr>
        <w:spacing w:line="276" w:lineRule="auto"/>
        <w:rPr>
          <w:rFonts w:ascii="Arial" w:eastAsia="Arial" w:hAnsi="Arial" w:cs="Arial"/>
          <w:sz w:val="22"/>
          <w:szCs w:val="20"/>
        </w:rPr>
      </w:pPr>
    </w:p>
    <w:p w:rsidR="004308F7" w:rsidRPr="00FE6C89" w:rsidRDefault="004308F7" w:rsidP="002C446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eastAsia="Arial" w:hAnsi="Arial" w:cs="Arial"/>
          <w:sz w:val="22"/>
          <w:szCs w:val="20"/>
        </w:rPr>
      </w:pPr>
      <w:r w:rsidRPr="00FE6C89">
        <w:rPr>
          <w:rFonts w:ascii="Arial" w:eastAsia="Arial" w:hAnsi="Arial" w:cs="Arial"/>
          <w:sz w:val="22"/>
          <w:szCs w:val="20"/>
        </w:rPr>
        <w:tab/>
      </w:r>
      <w:r w:rsidRPr="00FE6C89">
        <w:rPr>
          <w:rFonts w:ascii="Arial" w:eastAsia="Arial" w:hAnsi="Arial" w:cs="Arial"/>
          <w:sz w:val="22"/>
          <w:szCs w:val="20"/>
        </w:rPr>
        <w:tab/>
      </w:r>
      <w:r w:rsidRPr="00FE6C89">
        <w:rPr>
          <w:rFonts w:ascii="Arial" w:eastAsia="Arial" w:hAnsi="Arial" w:cs="Arial"/>
          <w:sz w:val="22"/>
          <w:szCs w:val="20"/>
        </w:rPr>
        <w:tab/>
      </w:r>
    </w:p>
    <w:p w:rsidR="000E3E8D" w:rsidRPr="003219A4" w:rsidRDefault="00177C7C" w:rsidP="003219A4">
      <w:pPr>
        <w:spacing w:line="276" w:lineRule="auto"/>
        <w:rPr>
          <w:b/>
          <w:szCs w:val="22"/>
        </w:rPr>
      </w:pPr>
      <w:r w:rsidRPr="00FE6C89">
        <w:rPr>
          <w:rFonts w:ascii="Arial" w:eastAsia="Arial" w:hAnsi="Arial" w:cs="Arial"/>
          <w:sz w:val="22"/>
          <w:szCs w:val="20"/>
        </w:rPr>
        <w:tab/>
      </w:r>
      <w:r w:rsidR="00AF17AC" w:rsidRPr="00FE6C89">
        <w:rPr>
          <w:rFonts w:ascii="Arial" w:eastAsia="Arial" w:hAnsi="Arial" w:cs="Arial"/>
          <w:sz w:val="22"/>
          <w:szCs w:val="20"/>
        </w:rPr>
        <w:tab/>
      </w:r>
      <w:r w:rsidR="00AF17AC" w:rsidRPr="00FE6C89">
        <w:rPr>
          <w:rFonts w:ascii="Arial" w:eastAsia="Arial" w:hAnsi="Arial" w:cs="Arial"/>
          <w:sz w:val="22"/>
          <w:szCs w:val="20"/>
        </w:rPr>
        <w:tab/>
      </w:r>
      <w:r w:rsidR="003219A4" w:rsidRPr="003219A4">
        <w:rPr>
          <w:rFonts w:ascii="Arial" w:eastAsia="Arial" w:hAnsi="Arial" w:cs="Arial"/>
          <w:b/>
          <w:sz w:val="22"/>
          <w:szCs w:val="20"/>
        </w:rPr>
        <w:t>Motion Carried</w:t>
      </w:r>
    </w:p>
    <w:p w:rsidR="004308F7" w:rsidRDefault="004308F7" w:rsidP="00857FEE">
      <w:pPr>
        <w:spacing w:line="276" w:lineRule="auto"/>
        <w:rPr>
          <w:rFonts w:ascii="Arial" w:eastAsia="Arial" w:hAnsi="Arial" w:cs="Arial"/>
          <w:sz w:val="22"/>
          <w:szCs w:val="20"/>
        </w:rPr>
      </w:pPr>
    </w:p>
    <w:p w:rsidR="003219A4" w:rsidRDefault="003219A4" w:rsidP="00857FEE">
      <w:pPr>
        <w:spacing w:line="276" w:lineRule="auto"/>
        <w:rPr>
          <w:rFonts w:ascii="Arial" w:eastAsia="Arial" w:hAnsi="Arial" w:cs="Arial"/>
          <w:sz w:val="22"/>
          <w:szCs w:val="20"/>
        </w:rPr>
      </w:pPr>
    </w:p>
    <w:p w:rsidR="003219A4" w:rsidRDefault="003219A4" w:rsidP="00857FEE">
      <w:pPr>
        <w:spacing w:line="276" w:lineRule="auto"/>
        <w:rPr>
          <w:rFonts w:ascii="Arial" w:eastAsia="Arial" w:hAnsi="Arial" w:cs="Arial"/>
          <w:sz w:val="22"/>
          <w:szCs w:val="20"/>
        </w:rPr>
      </w:pPr>
    </w:p>
    <w:p w:rsidR="003219A4" w:rsidRDefault="003219A4" w:rsidP="00857FEE">
      <w:pPr>
        <w:spacing w:line="276" w:lineRule="auto"/>
        <w:rPr>
          <w:rFonts w:ascii="Arial" w:eastAsia="Arial" w:hAnsi="Arial" w:cs="Arial"/>
          <w:sz w:val="22"/>
          <w:szCs w:val="20"/>
        </w:rPr>
      </w:pP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  <w:t>_______________________________</w:t>
      </w:r>
    </w:p>
    <w:p w:rsidR="003219A4" w:rsidRPr="00FE6C89" w:rsidRDefault="003219A4" w:rsidP="00857FEE">
      <w:pPr>
        <w:spacing w:line="276" w:lineRule="auto"/>
        <w:rPr>
          <w:rFonts w:ascii="Arial" w:eastAsia="Arial" w:hAnsi="Arial" w:cs="Arial"/>
          <w:sz w:val="22"/>
          <w:szCs w:val="20"/>
        </w:rPr>
      </w:pP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  <w:t>Clerk</w:t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  <w:r>
        <w:rPr>
          <w:rFonts w:ascii="Arial" w:eastAsia="Arial" w:hAnsi="Arial" w:cs="Arial"/>
          <w:sz w:val="22"/>
          <w:szCs w:val="20"/>
        </w:rPr>
        <w:tab/>
      </w:r>
    </w:p>
    <w:sectPr w:rsidR="003219A4" w:rsidRPr="00FE6C89" w:rsidSect="00D921B0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48B4" w:rsidRDefault="008448B4" w:rsidP="00E31880">
      <w:r>
        <w:separator/>
      </w:r>
    </w:p>
  </w:endnote>
  <w:endnote w:type="continuationSeparator" w:id="0">
    <w:p w:rsidR="008448B4" w:rsidRDefault="008448B4" w:rsidP="00E3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48B4" w:rsidRDefault="008448B4" w:rsidP="00E31880">
      <w:r>
        <w:separator/>
      </w:r>
    </w:p>
  </w:footnote>
  <w:footnote w:type="continuationSeparator" w:id="0">
    <w:p w:rsidR="008448B4" w:rsidRDefault="008448B4" w:rsidP="00E31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D639C3"/>
    <w:multiLevelType w:val="hybridMultilevel"/>
    <w:tmpl w:val="C8588020"/>
    <w:lvl w:ilvl="0" w:tplc="B60C772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NDY1NbGwMDIxMzBV0lEKTi0uzszPAymwNK4FAAvC3vItAAAA"/>
  </w:docVars>
  <w:rsids>
    <w:rsidRoot w:val="00FA1E7B"/>
    <w:rsid w:val="000067BB"/>
    <w:rsid w:val="0001241D"/>
    <w:rsid w:val="000249F1"/>
    <w:rsid w:val="00027711"/>
    <w:rsid w:val="00027CAA"/>
    <w:rsid w:val="000313EC"/>
    <w:rsid w:val="00031BC2"/>
    <w:rsid w:val="00036702"/>
    <w:rsid w:val="000450F3"/>
    <w:rsid w:val="00050E20"/>
    <w:rsid w:val="0005244B"/>
    <w:rsid w:val="00052E25"/>
    <w:rsid w:val="00060B40"/>
    <w:rsid w:val="000624C0"/>
    <w:rsid w:val="00062640"/>
    <w:rsid w:val="0006271C"/>
    <w:rsid w:val="000701B4"/>
    <w:rsid w:val="00070C80"/>
    <w:rsid w:val="0007466F"/>
    <w:rsid w:val="00074F8C"/>
    <w:rsid w:val="000768AD"/>
    <w:rsid w:val="00085A17"/>
    <w:rsid w:val="00087E6F"/>
    <w:rsid w:val="000A4C99"/>
    <w:rsid w:val="000B30CD"/>
    <w:rsid w:val="000B387A"/>
    <w:rsid w:val="000B4127"/>
    <w:rsid w:val="000C071A"/>
    <w:rsid w:val="000C1EFA"/>
    <w:rsid w:val="000C614A"/>
    <w:rsid w:val="000D0084"/>
    <w:rsid w:val="000E0038"/>
    <w:rsid w:val="000E3E8D"/>
    <w:rsid w:val="000E484B"/>
    <w:rsid w:val="000F159C"/>
    <w:rsid w:val="000F36B3"/>
    <w:rsid w:val="000F622E"/>
    <w:rsid w:val="00105469"/>
    <w:rsid w:val="00120EB2"/>
    <w:rsid w:val="00124B2E"/>
    <w:rsid w:val="00127331"/>
    <w:rsid w:val="001416A0"/>
    <w:rsid w:val="001430C2"/>
    <w:rsid w:val="0014404C"/>
    <w:rsid w:val="0015408B"/>
    <w:rsid w:val="001732CB"/>
    <w:rsid w:val="0017330C"/>
    <w:rsid w:val="00177C7C"/>
    <w:rsid w:val="00177CF4"/>
    <w:rsid w:val="001863EA"/>
    <w:rsid w:val="00191E59"/>
    <w:rsid w:val="00197FDB"/>
    <w:rsid w:val="001A269D"/>
    <w:rsid w:val="001A40A3"/>
    <w:rsid w:val="001A4D36"/>
    <w:rsid w:val="001B16CC"/>
    <w:rsid w:val="001B1C37"/>
    <w:rsid w:val="001B5BBB"/>
    <w:rsid w:val="001B6999"/>
    <w:rsid w:val="001C0996"/>
    <w:rsid w:val="001D370F"/>
    <w:rsid w:val="001D43CF"/>
    <w:rsid w:val="001D750C"/>
    <w:rsid w:val="001E1C93"/>
    <w:rsid w:val="001E2482"/>
    <w:rsid w:val="001E393D"/>
    <w:rsid w:val="001E4F0E"/>
    <w:rsid w:val="001F0A45"/>
    <w:rsid w:val="001F3F99"/>
    <w:rsid w:val="001F6B53"/>
    <w:rsid w:val="00200401"/>
    <w:rsid w:val="00201E9B"/>
    <w:rsid w:val="002065B2"/>
    <w:rsid w:val="00206A8F"/>
    <w:rsid w:val="00220A08"/>
    <w:rsid w:val="002254FF"/>
    <w:rsid w:val="0022715F"/>
    <w:rsid w:val="00235B60"/>
    <w:rsid w:val="00241A4D"/>
    <w:rsid w:val="00245C81"/>
    <w:rsid w:val="00246080"/>
    <w:rsid w:val="00252E04"/>
    <w:rsid w:val="002541E0"/>
    <w:rsid w:val="00255CCA"/>
    <w:rsid w:val="00257FAD"/>
    <w:rsid w:val="002608E0"/>
    <w:rsid w:val="002626D6"/>
    <w:rsid w:val="002626F7"/>
    <w:rsid w:val="00262BFC"/>
    <w:rsid w:val="0026392C"/>
    <w:rsid w:val="00271F57"/>
    <w:rsid w:val="002764D6"/>
    <w:rsid w:val="00284048"/>
    <w:rsid w:val="0028510E"/>
    <w:rsid w:val="00294668"/>
    <w:rsid w:val="002A59F8"/>
    <w:rsid w:val="002A6E92"/>
    <w:rsid w:val="002A7E98"/>
    <w:rsid w:val="002B05C3"/>
    <w:rsid w:val="002B0F63"/>
    <w:rsid w:val="002B2354"/>
    <w:rsid w:val="002B37C6"/>
    <w:rsid w:val="002B7988"/>
    <w:rsid w:val="002C05B2"/>
    <w:rsid w:val="002C130C"/>
    <w:rsid w:val="002C3A2E"/>
    <w:rsid w:val="002C4469"/>
    <w:rsid w:val="002D1711"/>
    <w:rsid w:val="002D37A3"/>
    <w:rsid w:val="002D4D19"/>
    <w:rsid w:val="002D52C3"/>
    <w:rsid w:val="002E095A"/>
    <w:rsid w:val="002E1AB7"/>
    <w:rsid w:val="002E4702"/>
    <w:rsid w:val="002E4FB8"/>
    <w:rsid w:val="002E56D5"/>
    <w:rsid w:val="002F3870"/>
    <w:rsid w:val="002F3986"/>
    <w:rsid w:val="002F4152"/>
    <w:rsid w:val="00304B64"/>
    <w:rsid w:val="00310978"/>
    <w:rsid w:val="00311C82"/>
    <w:rsid w:val="00314BDC"/>
    <w:rsid w:val="00316EA9"/>
    <w:rsid w:val="003219A4"/>
    <w:rsid w:val="003268EE"/>
    <w:rsid w:val="003272E8"/>
    <w:rsid w:val="00333B79"/>
    <w:rsid w:val="00342CC3"/>
    <w:rsid w:val="0034334C"/>
    <w:rsid w:val="00343644"/>
    <w:rsid w:val="00344E09"/>
    <w:rsid w:val="003642A1"/>
    <w:rsid w:val="00364777"/>
    <w:rsid w:val="0036485C"/>
    <w:rsid w:val="00365248"/>
    <w:rsid w:val="00365AC0"/>
    <w:rsid w:val="00370453"/>
    <w:rsid w:val="00371673"/>
    <w:rsid w:val="00372FDC"/>
    <w:rsid w:val="00373A79"/>
    <w:rsid w:val="00374A06"/>
    <w:rsid w:val="003812BE"/>
    <w:rsid w:val="00382231"/>
    <w:rsid w:val="003829DC"/>
    <w:rsid w:val="00383325"/>
    <w:rsid w:val="003871E4"/>
    <w:rsid w:val="00387C2D"/>
    <w:rsid w:val="003903AF"/>
    <w:rsid w:val="00391DB9"/>
    <w:rsid w:val="0039214C"/>
    <w:rsid w:val="00397A95"/>
    <w:rsid w:val="003A29C0"/>
    <w:rsid w:val="003A3D2B"/>
    <w:rsid w:val="003A4CDB"/>
    <w:rsid w:val="003B2168"/>
    <w:rsid w:val="003C0501"/>
    <w:rsid w:val="003C4672"/>
    <w:rsid w:val="003D02E7"/>
    <w:rsid w:val="003D0B4A"/>
    <w:rsid w:val="003D348E"/>
    <w:rsid w:val="003E50F2"/>
    <w:rsid w:val="003E7A93"/>
    <w:rsid w:val="003F0ACB"/>
    <w:rsid w:val="003F0C0F"/>
    <w:rsid w:val="003F0C12"/>
    <w:rsid w:val="003F0D26"/>
    <w:rsid w:val="003F1FBA"/>
    <w:rsid w:val="003F5BDE"/>
    <w:rsid w:val="00402A8C"/>
    <w:rsid w:val="0041257D"/>
    <w:rsid w:val="0041284D"/>
    <w:rsid w:val="004210E6"/>
    <w:rsid w:val="00423076"/>
    <w:rsid w:val="0042417B"/>
    <w:rsid w:val="0042549D"/>
    <w:rsid w:val="00425E95"/>
    <w:rsid w:val="00426CC5"/>
    <w:rsid w:val="004308F7"/>
    <w:rsid w:val="004353B5"/>
    <w:rsid w:val="00440D63"/>
    <w:rsid w:val="00441625"/>
    <w:rsid w:val="00442C3E"/>
    <w:rsid w:val="004455A2"/>
    <w:rsid w:val="0045542F"/>
    <w:rsid w:val="0045575D"/>
    <w:rsid w:val="004717F0"/>
    <w:rsid w:val="00474E41"/>
    <w:rsid w:val="00486B3E"/>
    <w:rsid w:val="00487A09"/>
    <w:rsid w:val="004B79C7"/>
    <w:rsid w:val="004C16BE"/>
    <w:rsid w:val="004C16FC"/>
    <w:rsid w:val="004C3C9B"/>
    <w:rsid w:val="004D10E9"/>
    <w:rsid w:val="004D1370"/>
    <w:rsid w:val="004D25FA"/>
    <w:rsid w:val="004E0BB2"/>
    <w:rsid w:val="004F24BD"/>
    <w:rsid w:val="004F503C"/>
    <w:rsid w:val="00501B9E"/>
    <w:rsid w:val="00503834"/>
    <w:rsid w:val="00510C91"/>
    <w:rsid w:val="005138A5"/>
    <w:rsid w:val="0051510A"/>
    <w:rsid w:val="00527D56"/>
    <w:rsid w:val="005332B7"/>
    <w:rsid w:val="00544EFC"/>
    <w:rsid w:val="00553513"/>
    <w:rsid w:val="00561ACE"/>
    <w:rsid w:val="00584A25"/>
    <w:rsid w:val="00597447"/>
    <w:rsid w:val="005A0B76"/>
    <w:rsid w:val="005A30FD"/>
    <w:rsid w:val="005A5133"/>
    <w:rsid w:val="005B3A63"/>
    <w:rsid w:val="005B422C"/>
    <w:rsid w:val="005C1A5D"/>
    <w:rsid w:val="005C4599"/>
    <w:rsid w:val="005C478D"/>
    <w:rsid w:val="005C75B5"/>
    <w:rsid w:val="005D6CEE"/>
    <w:rsid w:val="005F596B"/>
    <w:rsid w:val="00600C5F"/>
    <w:rsid w:val="00601961"/>
    <w:rsid w:val="00601C39"/>
    <w:rsid w:val="00605AF2"/>
    <w:rsid w:val="00605E47"/>
    <w:rsid w:val="006103BA"/>
    <w:rsid w:val="00612641"/>
    <w:rsid w:val="0061394B"/>
    <w:rsid w:val="006144F2"/>
    <w:rsid w:val="00614C5C"/>
    <w:rsid w:val="006165B4"/>
    <w:rsid w:val="00621F48"/>
    <w:rsid w:val="00625F51"/>
    <w:rsid w:val="00633476"/>
    <w:rsid w:val="00634C0D"/>
    <w:rsid w:val="00635DA9"/>
    <w:rsid w:val="00652A73"/>
    <w:rsid w:val="00657979"/>
    <w:rsid w:val="006651C7"/>
    <w:rsid w:val="00671A97"/>
    <w:rsid w:val="0068381D"/>
    <w:rsid w:val="00686C22"/>
    <w:rsid w:val="00686DD8"/>
    <w:rsid w:val="00687B2F"/>
    <w:rsid w:val="006948A3"/>
    <w:rsid w:val="006966D5"/>
    <w:rsid w:val="006A05BC"/>
    <w:rsid w:val="006A0ACB"/>
    <w:rsid w:val="006A256A"/>
    <w:rsid w:val="006A289C"/>
    <w:rsid w:val="006A2D80"/>
    <w:rsid w:val="006A5B1D"/>
    <w:rsid w:val="006A6C25"/>
    <w:rsid w:val="006B154E"/>
    <w:rsid w:val="006B249D"/>
    <w:rsid w:val="006B731E"/>
    <w:rsid w:val="006B75C1"/>
    <w:rsid w:val="006C4B4F"/>
    <w:rsid w:val="006C566D"/>
    <w:rsid w:val="006D2E48"/>
    <w:rsid w:val="006D5208"/>
    <w:rsid w:val="006D6057"/>
    <w:rsid w:val="006D6CEA"/>
    <w:rsid w:val="006D7A08"/>
    <w:rsid w:val="006E0BB7"/>
    <w:rsid w:val="006E1631"/>
    <w:rsid w:val="006E1F58"/>
    <w:rsid w:val="006E3C0F"/>
    <w:rsid w:val="006E61CE"/>
    <w:rsid w:val="006F63F1"/>
    <w:rsid w:val="006F69E3"/>
    <w:rsid w:val="007115B6"/>
    <w:rsid w:val="007130FC"/>
    <w:rsid w:val="0071395A"/>
    <w:rsid w:val="00716248"/>
    <w:rsid w:val="007204B1"/>
    <w:rsid w:val="007216BE"/>
    <w:rsid w:val="00725E89"/>
    <w:rsid w:val="007267B1"/>
    <w:rsid w:val="007413F2"/>
    <w:rsid w:val="00741FBB"/>
    <w:rsid w:val="00743BEC"/>
    <w:rsid w:val="007565F0"/>
    <w:rsid w:val="007578B0"/>
    <w:rsid w:val="0076153B"/>
    <w:rsid w:val="00763B21"/>
    <w:rsid w:val="0077599A"/>
    <w:rsid w:val="00777307"/>
    <w:rsid w:val="00783997"/>
    <w:rsid w:val="00783C1A"/>
    <w:rsid w:val="00785634"/>
    <w:rsid w:val="00791EF4"/>
    <w:rsid w:val="00791FF0"/>
    <w:rsid w:val="007A28A9"/>
    <w:rsid w:val="007A4683"/>
    <w:rsid w:val="007B1D1B"/>
    <w:rsid w:val="007B6C97"/>
    <w:rsid w:val="007C0BB6"/>
    <w:rsid w:val="007C17A4"/>
    <w:rsid w:val="007C4EE7"/>
    <w:rsid w:val="007C5555"/>
    <w:rsid w:val="007C6F49"/>
    <w:rsid w:val="007C6FD1"/>
    <w:rsid w:val="007C724C"/>
    <w:rsid w:val="007E2375"/>
    <w:rsid w:val="007E6606"/>
    <w:rsid w:val="007F280A"/>
    <w:rsid w:val="007F2E4F"/>
    <w:rsid w:val="007F4D9B"/>
    <w:rsid w:val="007F4FA5"/>
    <w:rsid w:val="007F61D4"/>
    <w:rsid w:val="007F7DC2"/>
    <w:rsid w:val="00802DF9"/>
    <w:rsid w:val="00817CC2"/>
    <w:rsid w:val="00821E90"/>
    <w:rsid w:val="008237E2"/>
    <w:rsid w:val="008258F8"/>
    <w:rsid w:val="008351E7"/>
    <w:rsid w:val="008448B4"/>
    <w:rsid w:val="00857FEE"/>
    <w:rsid w:val="008721B6"/>
    <w:rsid w:val="008728D3"/>
    <w:rsid w:val="008729F7"/>
    <w:rsid w:val="008741D2"/>
    <w:rsid w:val="00874F84"/>
    <w:rsid w:val="00875A94"/>
    <w:rsid w:val="00876F79"/>
    <w:rsid w:val="0088678D"/>
    <w:rsid w:val="00887C8B"/>
    <w:rsid w:val="00891F23"/>
    <w:rsid w:val="00895BD1"/>
    <w:rsid w:val="00897BCB"/>
    <w:rsid w:val="00897CE1"/>
    <w:rsid w:val="008A2CD9"/>
    <w:rsid w:val="008A6173"/>
    <w:rsid w:val="008A6A2B"/>
    <w:rsid w:val="008A73EC"/>
    <w:rsid w:val="008B0AB3"/>
    <w:rsid w:val="008B2255"/>
    <w:rsid w:val="008B6E3D"/>
    <w:rsid w:val="008D1809"/>
    <w:rsid w:val="008E20AF"/>
    <w:rsid w:val="008E618E"/>
    <w:rsid w:val="008E6805"/>
    <w:rsid w:val="008F254A"/>
    <w:rsid w:val="008F2EAC"/>
    <w:rsid w:val="008F4F77"/>
    <w:rsid w:val="00906F0F"/>
    <w:rsid w:val="009106DE"/>
    <w:rsid w:val="009115DC"/>
    <w:rsid w:val="009117DA"/>
    <w:rsid w:val="00920C8C"/>
    <w:rsid w:val="00923E54"/>
    <w:rsid w:val="00932346"/>
    <w:rsid w:val="00933E7D"/>
    <w:rsid w:val="00940A50"/>
    <w:rsid w:val="00941D7A"/>
    <w:rsid w:val="009432A1"/>
    <w:rsid w:val="00945A64"/>
    <w:rsid w:val="009475B5"/>
    <w:rsid w:val="00952684"/>
    <w:rsid w:val="00955B8E"/>
    <w:rsid w:val="00956D66"/>
    <w:rsid w:val="00963E61"/>
    <w:rsid w:val="00973817"/>
    <w:rsid w:val="00973B51"/>
    <w:rsid w:val="00974833"/>
    <w:rsid w:val="009748E0"/>
    <w:rsid w:val="009838A0"/>
    <w:rsid w:val="00990496"/>
    <w:rsid w:val="00990727"/>
    <w:rsid w:val="009908E1"/>
    <w:rsid w:val="00990ECD"/>
    <w:rsid w:val="009911C0"/>
    <w:rsid w:val="00994957"/>
    <w:rsid w:val="00994B35"/>
    <w:rsid w:val="009A11C8"/>
    <w:rsid w:val="009A1512"/>
    <w:rsid w:val="009A6BF1"/>
    <w:rsid w:val="009A728A"/>
    <w:rsid w:val="009B2CF9"/>
    <w:rsid w:val="009B4004"/>
    <w:rsid w:val="009B700A"/>
    <w:rsid w:val="009B7CAA"/>
    <w:rsid w:val="009C6D40"/>
    <w:rsid w:val="009E1B85"/>
    <w:rsid w:val="009E624C"/>
    <w:rsid w:val="009E6BB9"/>
    <w:rsid w:val="009E6EAA"/>
    <w:rsid w:val="009F1C2B"/>
    <w:rsid w:val="009F217A"/>
    <w:rsid w:val="009F2CB0"/>
    <w:rsid w:val="009F366C"/>
    <w:rsid w:val="009F7AEA"/>
    <w:rsid w:val="00A2454B"/>
    <w:rsid w:val="00A31355"/>
    <w:rsid w:val="00A36E7D"/>
    <w:rsid w:val="00A5005A"/>
    <w:rsid w:val="00A60336"/>
    <w:rsid w:val="00A62993"/>
    <w:rsid w:val="00A6467A"/>
    <w:rsid w:val="00A667F5"/>
    <w:rsid w:val="00A7200F"/>
    <w:rsid w:val="00A7287D"/>
    <w:rsid w:val="00A74689"/>
    <w:rsid w:val="00A800ED"/>
    <w:rsid w:val="00A8464D"/>
    <w:rsid w:val="00A863C6"/>
    <w:rsid w:val="00A95908"/>
    <w:rsid w:val="00AA0BDF"/>
    <w:rsid w:val="00AB3918"/>
    <w:rsid w:val="00AB518C"/>
    <w:rsid w:val="00AC2B18"/>
    <w:rsid w:val="00AC2D7D"/>
    <w:rsid w:val="00AC36C5"/>
    <w:rsid w:val="00AC3DF1"/>
    <w:rsid w:val="00AC3FD6"/>
    <w:rsid w:val="00AD116E"/>
    <w:rsid w:val="00AD2223"/>
    <w:rsid w:val="00AE236C"/>
    <w:rsid w:val="00AE5286"/>
    <w:rsid w:val="00AF17AC"/>
    <w:rsid w:val="00AF4488"/>
    <w:rsid w:val="00AF4FD7"/>
    <w:rsid w:val="00AF6682"/>
    <w:rsid w:val="00B005AE"/>
    <w:rsid w:val="00B01006"/>
    <w:rsid w:val="00B03A8E"/>
    <w:rsid w:val="00B060EA"/>
    <w:rsid w:val="00B062E8"/>
    <w:rsid w:val="00B14002"/>
    <w:rsid w:val="00B141F7"/>
    <w:rsid w:val="00B23C42"/>
    <w:rsid w:val="00B27D1C"/>
    <w:rsid w:val="00B30F62"/>
    <w:rsid w:val="00B377AB"/>
    <w:rsid w:val="00B43105"/>
    <w:rsid w:val="00B505F1"/>
    <w:rsid w:val="00B50D11"/>
    <w:rsid w:val="00B5143A"/>
    <w:rsid w:val="00B53FE2"/>
    <w:rsid w:val="00B55E5F"/>
    <w:rsid w:val="00B562A7"/>
    <w:rsid w:val="00B57F8A"/>
    <w:rsid w:val="00B65397"/>
    <w:rsid w:val="00B70116"/>
    <w:rsid w:val="00B73FD2"/>
    <w:rsid w:val="00B74D3F"/>
    <w:rsid w:val="00B76B15"/>
    <w:rsid w:val="00B76E13"/>
    <w:rsid w:val="00B86EB5"/>
    <w:rsid w:val="00B93C37"/>
    <w:rsid w:val="00BA1662"/>
    <w:rsid w:val="00BA6333"/>
    <w:rsid w:val="00BA7655"/>
    <w:rsid w:val="00BB1913"/>
    <w:rsid w:val="00BB54FA"/>
    <w:rsid w:val="00BB5DE6"/>
    <w:rsid w:val="00BC07C2"/>
    <w:rsid w:val="00BC0AF2"/>
    <w:rsid w:val="00BD1D48"/>
    <w:rsid w:val="00BD775F"/>
    <w:rsid w:val="00BD7F2C"/>
    <w:rsid w:val="00BE0BFC"/>
    <w:rsid w:val="00BE126D"/>
    <w:rsid w:val="00BE5B56"/>
    <w:rsid w:val="00BF1B84"/>
    <w:rsid w:val="00BF7006"/>
    <w:rsid w:val="00BF7700"/>
    <w:rsid w:val="00C00049"/>
    <w:rsid w:val="00C027D3"/>
    <w:rsid w:val="00C03688"/>
    <w:rsid w:val="00C03F33"/>
    <w:rsid w:val="00C07EAF"/>
    <w:rsid w:val="00C15897"/>
    <w:rsid w:val="00C24956"/>
    <w:rsid w:val="00C30B0D"/>
    <w:rsid w:val="00C34E10"/>
    <w:rsid w:val="00C352C4"/>
    <w:rsid w:val="00C368E8"/>
    <w:rsid w:val="00C37E63"/>
    <w:rsid w:val="00C41806"/>
    <w:rsid w:val="00C475BA"/>
    <w:rsid w:val="00C530BA"/>
    <w:rsid w:val="00C65D00"/>
    <w:rsid w:val="00C66378"/>
    <w:rsid w:val="00C67EB5"/>
    <w:rsid w:val="00C7107A"/>
    <w:rsid w:val="00C71EEC"/>
    <w:rsid w:val="00C722EA"/>
    <w:rsid w:val="00C73076"/>
    <w:rsid w:val="00C75B38"/>
    <w:rsid w:val="00C76493"/>
    <w:rsid w:val="00C7750A"/>
    <w:rsid w:val="00C86E53"/>
    <w:rsid w:val="00C91346"/>
    <w:rsid w:val="00C9195A"/>
    <w:rsid w:val="00C9435C"/>
    <w:rsid w:val="00C96533"/>
    <w:rsid w:val="00C97B85"/>
    <w:rsid w:val="00CA045A"/>
    <w:rsid w:val="00CA64E6"/>
    <w:rsid w:val="00CB080F"/>
    <w:rsid w:val="00CB3AF1"/>
    <w:rsid w:val="00CC06A5"/>
    <w:rsid w:val="00CC3F38"/>
    <w:rsid w:val="00CD0629"/>
    <w:rsid w:val="00CD31E4"/>
    <w:rsid w:val="00CE772A"/>
    <w:rsid w:val="00D04A69"/>
    <w:rsid w:val="00D04BC7"/>
    <w:rsid w:val="00D06023"/>
    <w:rsid w:val="00D11048"/>
    <w:rsid w:val="00D1386C"/>
    <w:rsid w:val="00D214B1"/>
    <w:rsid w:val="00D22864"/>
    <w:rsid w:val="00D22B39"/>
    <w:rsid w:val="00D30DB1"/>
    <w:rsid w:val="00D375AD"/>
    <w:rsid w:val="00D42B2B"/>
    <w:rsid w:val="00D4453C"/>
    <w:rsid w:val="00D50107"/>
    <w:rsid w:val="00D5126B"/>
    <w:rsid w:val="00D51B4E"/>
    <w:rsid w:val="00D56EE4"/>
    <w:rsid w:val="00D60D44"/>
    <w:rsid w:val="00D613CD"/>
    <w:rsid w:val="00D61A74"/>
    <w:rsid w:val="00D639E2"/>
    <w:rsid w:val="00D642CB"/>
    <w:rsid w:val="00D66ECD"/>
    <w:rsid w:val="00D7045B"/>
    <w:rsid w:val="00D70BA9"/>
    <w:rsid w:val="00D71E40"/>
    <w:rsid w:val="00D72165"/>
    <w:rsid w:val="00D73323"/>
    <w:rsid w:val="00D74023"/>
    <w:rsid w:val="00D74454"/>
    <w:rsid w:val="00D83154"/>
    <w:rsid w:val="00D921B0"/>
    <w:rsid w:val="00DB0952"/>
    <w:rsid w:val="00DB50FE"/>
    <w:rsid w:val="00DB5FF7"/>
    <w:rsid w:val="00DC4F3C"/>
    <w:rsid w:val="00DC6051"/>
    <w:rsid w:val="00DD1DF5"/>
    <w:rsid w:val="00DD2555"/>
    <w:rsid w:val="00DD2C9A"/>
    <w:rsid w:val="00DD2F2A"/>
    <w:rsid w:val="00DD56E0"/>
    <w:rsid w:val="00DE5313"/>
    <w:rsid w:val="00DF115C"/>
    <w:rsid w:val="00DF51BC"/>
    <w:rsid w:val="00E065B2"/>
    <w:rsid w:val="00E06732"/>
    <w:rsid w:val="00E10F59"/>
    <w:rsid w:val="00E112A4"/>
    <w:rsid w:val="00E11A72"/>
    <w:rsid w:val="00E20602"/>
    <w:rsid w:val="00E24637"/>
    <w:rsid w:val="00E266C1"/>
    <w:rsid w:val="00E26BCE"/>
    <w:rsid w:val="00E3088C"/>
    <w:rsid w:val="00E31820"/>
    <w:rsid w:val="00E31880"/>
    <w:rsid w:val="00E43D6D"/>
    <w:rsid w:val="00E43EF1"/>
    <w:rsid w:val="00E44F18"/>
    <w:rsid w:val="00E519B2"/>
    <w:rsid w:val="00E550A6"/>
    <w:rsid w:val="00E57C3C"/>
    <w:rsid w:val="00E614C9"/>
    <w:rsid w:val="00E65125"/>
    <w:rsid w:val="00E717CC"/>
    <w:rsid w:val="00E717F2"/>
    <w:rsid w:val="00E72FC8"/>
    <w:rsid w:val="00E76269"/>
    <w:rsid w:val="00E913EC"/>
    <w:rsid w:val="00E9198A"/>
    <w:rsid w:val="00E93FB2"/>
    <w:rsid w:val="00E94A67"/>
    <w:rsid w:val="00E95F43"/>
    <w:rsid w:val="00EA09A7"/>
    <w:rsid w:val="00EA1752"/>
    <w:rsid w:val="00EB246B"/>
    <w:rsid w:val="00EB443E"/>
    <w:rsid w:val="00EB5B0D"/>
    <w:rsid w:val="00EC000E"/>
    <w:rsid w:val="00EC19D6"/>
    <w:rsid w:val="00EC471A"/>
    <w:rsid w:val="00EC6D25"/>
    <w:rsid w:val="00ED0C5A"/>
    <w:rsid w:val="00ED2E19"/>
    <w:rsid w:val="00ED3C03"/>
    <w:rsid w:val="00ED3C9A"/>
    <w:rsid w:val="00ED6776"/>
    <w:rsid w:val="00EE2004"/>
    <w:rsid w:val="00EE29B9"/>
    <w:rsid w:val="00EE2A07"/>
    <w:rsid w:val="00EE2B8E"/>
    <w:rsid w:val="00EE4943"/>
    <w:rsid w:val="00EE758F"/>
    <w:rsid w:val="00EF46D5"/>
    <w:rsid w:val="00EF4AD0"/>
    <w:rsid w:val="00EF6647"/>
    <w:rsid w:val="00EF7CA0"/>
    <w:rsid w:val="00F0060F"/>
    <w:rsid w:val="00F13594"/>
    <w:rsid w:val="00F15D65"/>
    <w:rsid w:val="00F236A0"/>
    <w:rsid w:val="00F3292C"/>
    <w:rsid w:val="00F369DF"/>
    <w:rsid w:val="00F45278"/>
    <w:rsid w:val="00F4704E"/>
    <w:rsid w:val="00F516AD"/>
    <w:rsid w:val="00F53D31"/>
    <w:rsid w:val="00F610DF"/>
    <w:rsid w:val="00F61F0B"/>
    <w:rsid w:val="00F62952"/>
    <w:rsid w:val="00F62D51"/>
    <w:rsid w:val="00F8105D"/>
    <w:rsid w:val="00F86F95"/>
    <w:rsid w:val="00F87079"/>
    <w:rsid w:val="00F93753"/>
    <w:rsid w:val="00F9541E"/>
    <w:rsid w:val="00F97188"/>
    <w:rsid w:val="00FA17C2"/>
    <w:rsid w:val="00FA1E7B"/>
    <w:rsid w:val="00FA4BA8"/>
    <w:rsid w:val="00FA50FE"/>
    <w:rsid w:val="00FC2FF2"/>
    <w:rsid w:val="00FC5D61"/>
    <w:rsid w:val="00FC6518"/>
    <w:rsid w:val="00FD59AF"/>
    <w:rsid w:val="00FD6B0A"/>
    <w:rsid w:val="00FE13D2"/>
    <w:rsid w:val="00FE6C89"/>
    <w:rsid w:val="00FF13FF"/>
    <w:rsid w:val="00FF26AB"/>
    <w:rsid w:val="00FF3DE0"/>
    <w:rsid w:val="00FF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207ADD"/>
  <w15:docId w15:val="{12572443-2FFD-40AF-AAD0-0DF2391FE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1E7B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uiPriority w:val="99"/>
    <w:rsid w:val="00FA1E7B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FA1E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188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1880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D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D7D"/>
    <w:rPr>
      <w:rFonts w:ascii="Segoe UI" w:eastAsiaTheme="minorEastAsia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1A4D36"/>
  </w:style>
  <w:style w:type="character" w:customStyle="1" w:styleId="aqj">
    <w:name w:val="aqj"/>
    <w:basedOn w:val="DefaultParagraphFont"/>
    <w:rsid w:val="001A4D36"/>
  </w:style>
  <w:style w:type="paragraph" w:customStyle="1" w:styleId="m-5300978703919676709gmail-normal1">
    <w:name w:val="m_-5300978703919676709gmail-normal1"/>
    <w:basedOn w:val="Normal"/>
    <w:rsid w:val="00DC605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m-2869807086770430467gmail-normal1">
    <w:name w:val="m_-2869807086770430467gmail-normal1"/>
    <w:basedOn w:val="Normal"/>
    <w:rsid w:val="0015408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BA16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16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9F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28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4411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422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279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52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7413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900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6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127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1442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65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81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4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2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21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19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92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038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485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26233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32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2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0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91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13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3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22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6901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511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4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60250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372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40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797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519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193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0748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8768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3454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3585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4792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0244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1176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3193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92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2</cp:revision>
  <cp:lastPrinted>2022-05-24T19:19:00Z</cp:lastPrinted>
  <dcterms:created xsi:type="dcterms:W3CDTF">2022-05-25T13:54:00Z</dcterms:created>
  <dcterms:modified xsi:type="dcterms:W3CDTF">2022-05-25T13:54:00Z</dcterms:modified>
</cp:coreProperties>
</file>